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A7F9B" w14:textId="0CA695CC" w:rsidR="008D7F2D" w:rsidRDefault="00941EC3" w:rsidP="00941EC3">
      <w:pPr>
        <w:pStyle w:val="Heading1"/>
      </w:pPr>
      <w:r>
        <w:t>Week 10 - Continuing Cryptography</w:t>
      </w:r>
    </w:p>
    <w:p w14:paraId="145C893A" w14:textId="0B37E95E" w:rsidR="00941EC3" w:rsidRDefault="00941EC3" w:rsidP="00941EC3">
      <w:pPr>
        <w:pStyle w:val="Heading2"/>
      </w:pPr>
      <w:r>
        <w:t>Modern Cryptography</w:t>
      </w:r>
    </w:p>
    <w:p w14:paraId="645CE409" w14:textId="5A9EAE49" w:rsidR="00941EC3" w:rsidRDefault="00046EED" w:rsidP="0067542E">
      <w:pPr>
        <w:pStyle w:val="ListParagraph"/>
        <w:numPr>
          <w:ilvl w:val="0"/>
          <w:numId w:val="1"/>
        </w:numPr>
      </w:pPr>
      <w:r w:rsidRPr="00941EC3">
        <w:rPr>
          <w:noProof/>
        </w:rPr>
        <w:drawing>
          <wp:anchor distT="0" distB="0" distL="114300" distR="114300" simplePos="0" relativeHeight="251660800" behindDoc="1" locked="0" layoutInCell="1" allowOverlap="1" wp14:anchorId="266C02E1" wp14:editId="167C2477">
            <wp:simplePos x="0" y="0"/>
            <wp:positionH relativeFrom="column">
              <wp:posOffset>2817722</wp:posOffset>
            </wp:positionH>
            <wp:positionV relativeFrom="paragraph">
              <wp:posOffset>172843</wp:posOffset>
            </wp:positionV>
            <wp:extent cx="3350525" cy="1106423"/>
            <wp:effectExtent l="0" t="0" r="2540" b="0"/>
            <wp:wrapTight wrapText="bothSides">
              <wp:wrapPolygon edited="0">
                <wp:start x="0" y="0"/>
                <wp:lineTo x="0" y="21203"/>
                <wp:lineTo x="21494" y="21203"/>
                <wp:lineTo x="21494" y="0"/>
                <wp:lineTo x="0" y="0"/>
              </wp:wrapPolygon>
            </wp:wrapTight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0525" cy="11064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41EC3">
        <w:t>Two-way cryptography</w:t>
      </w:r>
    </w:p>
    <w:p w14:paraId="3FFF5F77" w14:textId="26678620" w:rsidR="00941EC3" w:rsidRDefault="00941EC3" w:rsidP="0067542E">
      <w:pPr>
        <w:pStyle w:val="ListParagraph"/>
        <w:numPr>
          <w:ilvl w:val="1"/>
          <w:numId w:val="1"/>
        </w:numPr>
      </w:pPr>
      <w:r>
        <w:t>Symmetric cryptography</w:t>
      </w:r>
    </w:p>
    <w:p w14:paraId="73F23881" w14:textId="1606DA57" w:rsidR="00941EC3" w:rsidRDefault="00941EC3" w:rsidP="0067542E">
      <w:pPr>
        <w:pStyle w:val="ListParagraph"/>
        <w:numPr>
          <w:ilvl w:val="1"/>
          <w:numId w:val="1"/>
        </w:numPr>
      </w:pPr>
      <w:r>
        <w:t>Public key cryptography</w:t>
      </w:r>
    </w:p>
    <w:p w14:paraId="124547BE" w14:textId="630B567B" w:rsidR="00941EC3" w:rsidRDefault="00941EC3" w:rsidP="0067542E">
      <w:pPr>
        <w:pStyle w:val="ListParagraph"/>
        <w:numPr>
          <w:ilvl w:val="0"/>
          <w:numId w:val="1"/>
        </w:numPr>
      </w:pPr>
      <w:r>
        <w:t>One-way cryptography</w:t>
      </w:r>
    </w:p>
    <w:p w14:paraId="1DDAB3F6" w14:textId="02CCC8CA" w:rsidR="00941EC3" w:rsidRDefault="00941EC3" w:rsidP="0067542E">
      <w:pPr>
        <w:pStyle w:val="ListParagraph"/>
        <w:numPr>
          <w:ilvl w:val="1"/>
          <w:numId w:val="1"/>
        </w:numPr>
      </w:pPr>
      <w:r>
        <w:t>Hash</w:t>
      </w:r>
    </w:p>
    <w:p w14:paraId="65780937" w14:textId="61247F72" w:rsidR="00046EED" w:rsidRDefault="00046EED" w:rsidP="00046EED">
      <w:pPr>
        <w:pStyle w:val="Heading2"/>
      </w:pPr>
      <w:r>
        <w:t>Authentication Requirements</w:t>
      </w:r>
    </w:p>
    <w:p w14:paraId="49067997" w14:textId="77777777" w:rsidR="00046EED" w:rsidRDefault="00046EED" w:rsidP="00046EED">
      <w:r>
        <w:t>In the context of communication across a network, the following attacks can be identified:</w:t>
      </w:r>
    </w:p>
    <w:p w14:paraId="22A74DC6" w14:textId="5F821F0E" w:rsidR="00046EED" w:rsidRDefault="00046EED" w:rsidP="0067542E">
      <w:pPr>
        <w:pStyle w:val="ListParagraph"/>
        <w:numPr>
          <w:ilvl w:val="0"/>
          <w:numId w:val="4"/>
        </w:numPr>
      </w:pPr>
      <w:r w:rsidRPr="006311EB">
        <w:rPr>
          <w:b/>
          <w:bCs/>
        </w:rPr>
        <w:t>Disclosure</w:t>
      </w:r>
      <w:r>
        <w:t xml:space="preserve"> – release of message contents to any person or process not </w:t>
      </w:r>
      <w:r w:rsidR="006311EB">
        <w:t>having the</w:t>
      </w:r>
      <w:r>
        <w:t xml:space="preserve"> key.</w:t>
      </w:r>
    </w:p>
    <w:p w14:paraId="075F6991" w14:textId="77777777" w:rsidR="00046EED" w:rsidRDefault="00046EED" w:rsidP="0067542E">
      <w:pPr>
        <w:pStyle w:val="ListParagraph"/>
        <w:numPr>
          <w:ilvl w:val="0"/>
          <w:numId w:val="4"/>
        </w:numPr>
      </w:pPr>
      <w:r w:rsidRPr="006311EB">
        <w:rPr>
          <w:b/>
          <w:bCs/>
        </w:rPr>
        <w:t>Traffic analysis</w:t>
      </w:r>
      <w:r>
        <w:t xml:space="preserve"> – discovery of the pattern of traffic between parties.</w:t>
      </w:r>
    </w:p>
    <w:p w14:paraId="7261A1D6" w14:textId="258FA752" w:rsidR="00046EED" w:rsidRDefault="00046EED" w:rsidP="0067542E">
      <w:pPr>
        <w:pStyle w:val="ListParagraph"/>
        <w:numPr>
          <w:ilvl w:val="0"/>
          <w:numId w:val="4"/>
        </w:numPr>
      </w:pPr>
      <w:r w:rsidRPr="006311EB">
        <w:rPr>
          <w:b/>
          <w:bCs/>
        </w:rPr>
        <w:t>Masquerade</w:t>
      </w:r>
      <w:r>
        <w:t xml:space="preserve"> – insertion of messages into the network</w:t>
      </w:r>
      <w:r w:rsidR="006311EB">
        <w:t xml:space="preserve"> from</w:t>
      </w:r>
      <w:r>
        <w:t xml:space="preserve"> fraudulent source</w:t>
      </w:r>
      <w:r w:rsidR="006311EB">
        <w:t>s</w:t>
      </w:r>
      <w:r>
        <w:t>.</w:t>
      </w:r>
    </w:p>
    <w:p w14:paraId="2916F437" w14:textId="1312A93E" w:rsidR="00046EED" w:rsidRDefault="00046EED" w:rsidP="0067542E">
      <w:pPr>
        <w:pStyle w:val="ListParagraph"/>
        <w:numPr>
          <w:ilvl w:val="0"/>
          <w:numId w:val="4"/>
        </w:numPr>
      </w:pPr>
      <w:r w:rsidRPr="006311EB">
        <w:rPr>
          <w:b/>
          <w:bCs/>
        </w:rPr>
        <w:t>Content modification</w:t>
      </w:r>
      <w:r>
        <w:t xml:space="preserve"> – changes to the content of the message, including insertion</w:t>
      </w:r>
      <w:r w:rsidR="006311EB">
        <w:t>,</w:t>
      </w:r>
      <w:r>
        <w:t xml:space="preserve"> deletion, transposition and modification.</w:t>
      </w:r>
    </w:p>
    <w:p w14:paraId="5443DAA4" w14:textId="1A709F06" w:rsidR="00046EED" w:rsidRDefault="00046EED" w:rsidP="0067542E">
      <w:pPr>
        <w:pStyle w:val="ListParagraph"/>
        <w:numPr>
          <w:ilvl w:val="0"/>
          <w:numId w:val="4"/>
        </w:numPr>
      </w:pPr>
      <w:r w:rsidRPr="006311EB">
        <w:rPr>
          <w:b/>
          <w:bCs/>
        </w:rPr>
        <w:t>Sequence modification</w:t>
      </w:r>
      <w:r>
        <w:t xml:space="preserve"> – any modification to a sequence of messages between parties, including insertion, deletion and reordering.</w:t>
      </w:r>
    </w:p>
    <w:p w14:paraId="4A27AE41" w14:textId="77777777" w:rsidR="00046EED" w:rsidRDefault="00046EED" w:rsidP="0067542E">
      <w:pPr>
        <w:pStyle w:val="ListParagraph"/>
        <w:numPr>
          <w:ilvl w:val="0"/>
          <w:numId w:val="4"/>
        </w:numPr>
      </w:pPr>
      <w:r w:rsidRPr="006311EB">
        <w:rPr>
          <w:b/>
          <w:bCs/>
        </w:rPr>
        <w:t>Timing modification</w:t>
      </w:r>
      <w:r>
        <w:t xml:space="preserve"> – delay or replay of messages.</w:t>
      </w:r>
    </w:p>
    <w:p w14:paraId="6F54C3EF" w14:textId="2D140FBB" w:rsidR="00046EED" w:rsidRDefault="00046EED" w:rsidP="0067542E">
      <w:pPr>
        <w:pStyle w:val="ListParagraph"/>
        <w:numPr>
          <w:ilvl w:val="0"/>
          <w:numId w:val="4"/>
        </w:numPr>
      </w:pPr>
      <w:r w:rsidRPr="006311EB">
        <w:rPr>
          <w:b/>
          <w:bCs/>
        </w:rPr>
        <w:t>Source repudiation</w:t>
      </w:r>
      <w:r>
        <w:t xml:space="preserve"> – denial of transmission of message by source</w:t>
      </w:r>
      <w:r w:rsidR="006311EB">
        <w:t xml:space="preserve"> (sender of message denies they sent the message)</w:t>
      </w:r>
      <w:r>
        <w:t>.</w:t>
      </w:r>
    </w:p>
    <w:p w14:paraId="21ED9D3D" w14:textId="05C45123" w:rsidR="00046EED" w:rsidRDefault="00046EED" w:rsidP="0067542E">
      <w:pPr>
        <w:pStyle w:val="ListParagraph"/>
        <w:numPr>
          <w:ilvl w:val="0"/>
          <w:numId w:val="4"/>
        </w:numPr>
      </w:pPr>
      <w:r w:rsidRPr="006311EB">
        <w:rPr>
          <w:b/>
          <w:bCs/>
        </w:rPr>
        <w:t>Destination repudiation</w:t>
      </w:r>
      <w:r>
        <w:t xml:space="preserve"> – denial of transmission of message by destination</w:t>
      </w:r>
      <w:r w:rsidR="006311EB">
        <w:t xml:space="preserve"> (recipient denies ever having received the message)</w:t>
      </w:r>
      <w:r>
        <w:t>.</w:t>
      </w:r>
    </w:p>
    <w:p w14:paraId="56CDCC08" w14:textId="5C1E6229" w:rsidR="00046EED" w:rsidRDefault="00046EED" w:rsidP="00046EED">
      <w:r>
        <w:lastRenderedPageBreak/>
        <w:t>Measures to deal with first two attacks are in the realm of message confidentiality. Measures to deal with 3 through 6 are regarded as message authentication. Item 7 comes under digital signature and dealing with item 8 may require a combination of digital signature and a protocol to counter this attack.</w:t>
      </w:r>
    </w:p>
    <w:p w14:paraId="36464596" w14:textId="595BEA46" w:rsidR="00DF430C" w:rsidRDefault="00DF430C" w:rsidP="00DF430C">
      <w:pPr>
        <w:pStyle w:val="Heading2"/>
      </w:pPr>
      <w:r>
        <w:t>Authentication Functions</w:t>
      </w:r>
    </w:p>
    <w:p w14:paraId="229515F3" w14:textId="77777777" w:rsidR="00DF430C" w:rsidRDefault="00DF430C" w:rsidP="0067542E">
      <w:pPr>
        <w:pStyle w:val="ListParagraph"/>
        <w:numPr>
          <w:ilvl w:val="0"/>
          <w:numId w:val="7"/>
        </w:numPr>
      </w:pPr>
      <w:r>
        <w:t xml:space="preserve">Any message authentication or digital signature mechanism can be viewed as having fundamentally two levels. </w:t>
      </w:r>
    </w:p>
    <w:p w14:paraId="28EF0303" w14:textId="29AF3D7D" w:rsidR="00DF430C" w:rsidRDefault="00DF430C" w:rsidP="0067542E">
      <w:pPr>
        <w:pStyle w:val="ListParagraph"/>
        <w:numPr>
          <w:ilvl w:val="1"/>
          <w:numId w:val="7"/>
        </w:numPr>
      </w:pPr>
      <w:r>
        <w:t xml:space="preserve">At the lower level, there may be some sort of function that produces an </w:t>
      </w:r>
      <w:r w:rsidRPr="00DF430C">
        <w:rPr>
          <w:b/>
          <w:bCs/>
        </w:rPr>
        <w:t>authenticator</w:t>
      </w:r>
      <w:r>
        <w:t xml:space="preserve">, a value to be used to authenticate a message. </w:t>
      </w:r>
    </w:p>
    <w:p w14:paraId="14A8A1BA" w14:textId="4C77BF34" w:rsidR="00DF430C" w:rsidRDefault="00DF430C" w:rsidP="0067542E">
      <w:pPr>
        <w:pStyle w:val="ListParagraph"/>
        <w:numPr>
          <w:ilvl w:val="1"/>
          <w:numId w:val="7"/>
        </w:numPr>
      </w:pPr>
      <w:r>
        <w:t>This lower layer function is then used as primitive in a higher-layer authentication protocol that enables a receiver to verify the authenticity of a message.</w:t>
      </w:r>
    </w:p>
    <w:p w14:paraId="3100E1BB" w14:textId="49D768C0" w:rsidR="00DF430C" w:rsidRDefault="00DF430C" w:rsidP="0067542E">
      <w:pPr>
        <w:pStyle w:val="ListParagraph"/>
        <w:numPr>
          <w:ilvl w:val="0"/>
          <w:numId w:val="6"/>
        </w:numPr>
      </w:pPr>
      <w:r>
        <w:t>The different types of functions that may be used to produce an authenticator are as follows:</w:t>
      </w:r>
    </w:p>
    <w:p w14:paraId="07C316ED" w14:textId="5ABF7C97" w:rsidR="00DF430C" w:rsidRDefault="00DF430C" w:rsidP="0067542E">
      <w:pPr>
        <w:pStyle w:val="ListParagraph"/>
        <w:numPr>
          <w:ilvl w:val="0"/>
          <w:numId w:val="5"/>
        </w:numPr>
      </w:pPr>
      <w:r w:rsidRPr="00DF430C">
        <w:rPr>
          <w:b/>
          <w:bCs/>
        </w:rPr>
        <w:t>Message encryption</w:t>
      </w:r>
      <w:r>
        <w:t xml:space="preserve"> – the cipher text of the entire message serves as its authenticator.</w:t>
      </w:r>
    </w:p>
    <w:p w14:paraId="05C104E9" w14:textId="77777777" w:rsidR="00DF430C" w:rsidRDefault="00DF430C" w:rsidP="0067542E">
      <w:pPr>
        <w:pStyle w:val="ListParagraph"/>
        <w:numPr>
          <w:ilvl w:val="0"/>
          <w:numId w:val="5"/>
        </w:numPr>
      </w:pPr>
      <w:r w:rsidRPr="00DF430C">
        <w:rPr>
          <w:b/>
          <w:bCs/>
        </w:rPr>
        <w:t>Hash function</w:t>
      </w:r>
      <w:r>
        <w:t xml:space="preserve"> – a public function that maps a message of any length into a fixed length hash value, which serves as the authenticator</w:t>
      </w:r>
    </w:p>
    <w:p w14:paraId="2D88B695" w14:textId="6758FE2A" w:rsidR="00DF430C" w:rsidRDefault="00DF430C" w:rsidP="0067542E">
      <w:pPr>
        <w:pStyle w:val="ListParagraph"/>
        <w:numPr>
          <w:ilvl w:val="0"/>
          <w:numId w:val="5"/>
        </w:numPr>
      </w:pPr>
      <w:r w:rsidRPr="00DF430C">
        <w:rPr>
          <w:b/>
          <w:bCs/>
        </w:rPr>
        <w:t>Message authentication code (MAC)</w:t>
      </w:r>
      <w:r>
        <w:t xml:space="preserve"> – a public function of the message and a secret key that produces a fixed length value serves as the authenticator.</w:t>
      </w:r>
      <w:r>
        <w:br/>
      </w:r>
      <w:r>
        <w:br/>
      </w:r>
      <w:r>
        <w:br/>
      </w:r>
      <w:r>
        <w:br/>
      </w:r>
    </w:p>
    <w:p w14:paraId="072B0E11" w14:textId="09391CAE" w:rsidR="00941EC3" w:rsidRDefault="00941EC3" w:rsidP="00941EC3">
      <w:pPr>
        <w:pStyle w:val="Heading2"/>
      </w:pPr>
      <w:r>
        <w:lastRenderedPageBreak/>
        <w:t>Hash Function</w:t>
      </w:r>
    </w:p>
    <w:p w14:paraId="6B06F4A7" w14:textId="6FA223AB" w:rsidR="00941EC3" w:rsidRDefault="00941EC3" w:rsidP="0067542E">
      <w:pPr>
        <w:pStyle w:val="ListParagraph"/>
        <w:numPr>
          <w:ilvl w:val="0"/>
          <w:numId w:val="2"/>
        </w:numPr>
      </w:pPr>
      <w:r>
        <w:t>A hash algorithm creates a unique “digital fingerprint” (= message digest or digest)</w:t>
      </w:r>
    </w:p>
    <w:p w14:paraId="04E48A35" w14:textId="78A0813E" w:rsidR="00941EC3" w:rsidRDefault="00941EC3" w:rsidP="0067542E">
      <w:pPr>
        <w:pStyle w:val="ListParagraph"/>
        <w:numPr>
          <w:ilvl w:val="0"/>
          <w:numId w:val="2"/>
        </w:numPr>
      </w:pPr>
      <w:r w:rsidRPr="00941EC3">
        <w:rPr>
          <w:noProof/>
        </w:rPr>
        <w:drawing>
          <wp:anchor distT="0" distB="0" distL="114300" distR="114300" simplePos="0" relativeHeight="251657728" behindDoc="1" locked="0" layoutInCell="1" allowOverlap="1" wp14:anchorId="0359D91E" wp14:editId="3AD3F32E">
            <wp:simplePos x="0" y="0"/>
            <wp:positionH relativeFrom="column">
              <wp:posOffset>3882495</wp:posOffset>
            </wp:positionH>
            <wp:positionV relativeFrom="paragraph">
              <wp:posOffset>25201</wp:posOffset>
            </wp:positionV>
            <wp:extent cx="2339975" cy="1572260"/>
            <wp:effectExtent l="0" t="0" r="3175" b="8890"/>
            <wp:wrapTight wrapText="bothSides">
              <wp:wrapPolygon edited="0">
                <wp:start x="0" y="0"/>
                <wp:lineTo x="0" y="21460"/>
                <wp:lineTo x="21453" y="21460"/>
                <wp:lineTo x="2145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975" cy="157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It’s a ONE-WAY function</w:t>
      </w:r>
    </w:p>
    <w:p w14:paraId="06FCE082" w14:textId="751D1AF8" w:rsidR="00941EC3" w:rsidRDefault="00941EC3" w:rsidP="0067542E">
      <w:pPr>
        <w:pStyle w:val="ListParagraph"/>
        <w:numPr>
          <w:ilvl w:val="1"/>
          <w:numId w:val="2"/>
        </w:numPr>
      </w:pPr>
      <w:r>
        <w:t>Content cannot be used to reveal the original data</w:t>
      </w:r>
    </w:p>
    <w:p w14:paraId="2E3D9B71" w14:textId="5C76946D" w:rsidR="00941EC3" w:rsidRDefault="00941EC3" w:rsidP="0067542E">
      <w:pPr>
        <w:pStyle w:val="ListParagraph"/>
        <w:numPr>
          <w:ilvl w:val="1"/>
          <w:numId w:val="2"/>
        </w:numPr>
      </w:pPr>
      <w:r>
        <w:t>Takes a variable-length string as input</w:t>
      </w:r>
    </w:p>
    <w:p w14:paraId="0C810B15" w14:textId="7A0C61A3" w:rsidR="00941EC3" w:rsidRDefault="00941EC3" w:rsidP="0067542E">
      <w:pPr>
        <w:pStyle w:val="ListParagraph"/>
        <w:numPr>
          <w:ilvl w:val="1"/>
          <w:numId w:val="2"/>
        </w:numPr>
      </w:pPr>
      <w:r>
        <w:t>Returns a fixed-length string as output</w:t>
      </w:r>
    </w:p>
    <w:p w14:paraId="13E6E797" w14:textId="0C219989" w:rsidR="00941EC3" w:rsidRDefault="00941EC3" w:rsidP="0067542E">
      <w:pPr>
        <w:pStyle w:val="ListParagraph"/>
        <w:numPr>
          <w:ilvl w:val="0"/>
          <w:numId w:val="2"/>
        </w:numPr>
      </w:pPr>
      <w:r>
        <w:t>Even a small change in the input drastically changes the output</w:t>
      </w:r>
    </w:p>
    <w:p w14:paraId="42B38503" w14:textId="40771E51" w:rsidR="00941EC3" w:rsidRDefault="00941EC3" w:rsidP="0067542E">
      <w:pPr>
        <w:pStyle w:val="ListParagraph"/>
        <w:numPr>
          <w:ilvl w:val="0"/>
          <w:numId w:val="2"/>
        </w:numPr>
      </w:pPr>
      <w:r>
        <w:t>Primarily for authentication purposes</w:t>
      </w:r>
    </w:p>
    <w:p w14:paraId="34D2DC26" w14:textId="4EF80CC8" w:rsidR="00CC705D" w:rsidRDefault="00CC705D" w:rsidP="0067542E">
      <w:pPr>
        <w:pStyle w:val="ListParagraph"/>
        <w:numPr>
          <w:ilvl w:val="0"/>
          <w:numId w:val="2"/>
        </w:numPr>
      </w:pPr>
      <w:r>
        <w:t>Checking integrity of a message (ensure you don’t get changed messages)</w:t>
      </w:r>
    </w:p>
    <w:p w14:paraId="06CD5DB2" w14:textId="6F4D4F6B" w:rsidR="00941EC3" w:rsidRDefault="00941EC3" w:rsidP="00941EC3">
      <w:pPr>
        <w:pStyle w:val="Heading2"/>
      </w:pPr>
      <w:r>
        <w:t>Types of Hash Functions</w:t>
      </w:r>
    </w:p>
    <w:p w14:paraId="03ECA0A7" w14:textId="12E4A260" w:rsidR="00941EC3" w:rsidRDefault="00CC705D" w:rsidP="0067542E">
      <w:pPr>
        <w:pStyle w:val="ListParagraph"/>
        <w:numPr>
          <w:ilvl w:val="0"/>
          <w:numId w:val="3"/>
        </w:numPr>
      </w:pPr>
      <w:r>
        <w:t>Popular hash function MD5</w:t>
      </w:r>
    </w:p>
    <w:p w14:paraId="6835F286" w14:textId="10586B85" w:rsidR="00CC705D" w:rsidRDefault="00CC705D" w:rsidP="0067542E">
      <w:pPr>
        <w:pStyle w:val="ListParagraph"/>
        <w:numPr>
          <w:ilvl w:val="1"/>
          <w:numId w:val="3"/>
        </w:numPr>
      </w:pPr>
      <w:r>
        <w:t>Produces 128-bit ciphertext</w:t>
      </w:r>
    </w:p>
    <w:p w14:paraId="2B218870" w14:textId="56E45E82" w:rsidR="00CC705D" w:rsidRDefault="00CC705D" w:rsidP="0067542E">
      <w:pPr>
        <w:pStyle w:val="ListParagraph"/>
        <w:numPr>
          <w:ilvl w:val="1"/>
          <w:numId w:val="3"/>
        </w:numPr>
      </w:pPr>
      <w:r w:rsidRPr="00CC705D">
        <w:t>E.g., b9b985cdc61c8db72289ce54f0937eb2 (32 hex)</w:t>
      </w:r>
    </w:p>
    <w:p w14:paraId="120A74C6" w14:textId="52AB7E04" w:rsidR="00CC705D" w:rsidRDefault="00CC705D" w:rsidP="0067542E">
      <w:pPr>
        <w:pStyle w:val="ListParagraph"/>
        <w:numPr>
          <w:ilvl w:val="1"/>
          <w:numId w:val="3"/>
        </w:numPr>
      </w:pPr>
      <w:r>
        <w:t>Thoroughly broken</w:t>
      </w:r>
    </w:p>
    <w:p w14:paraId="180E4D87" w14:textId="56EBDED1" w:rsidR="00CC705D" w:rsidRDefault="00CC705D" w:rsidP="0067542E">
      <w:pPr>
        <w:pStyle w:val="ListParagraph"/>
        <w:numPr>
          <w:ilvl w:val="0"/>
          <w:numId w:val="3"/>
        </w:numPr>
      </w:pPr>
      <w:r>
        <w:t>Government standard SHA-1, SHA-2</w:t>
      </w:r>
    </w:p>
    <w:p w14:paraId="1A149503" w14:textId="77777777" w:rsidR="00CC705D" w:rsidRDefault="00CC705D" w:rsidP="0067542E">
      <w:pPr>
        <w:pStyle w:val="ListParagraph"/>
        <w:numPr>
          <w:ilvl w:val="1"/>
          <w:numId w:val="3"/>
        </w:numPr>
      </w:pPr>
      <w:r>
        <w:t>SHA-1: 160-bit ciphertext</w:t>
      </w:r>
    </w:p>
    <w:p w14:paraId="31CFCF85" w14:textId="01A9AB0A" w:rsidR="00CC705D" w:rsidRDefault="00CC705D" w:rsidP="0067542E">
      <w:pPr>
        <w:pStyle w:val="ListParagraph"/>
        <w:numPr>
          <w:ilvl w:val="1"/>
          <w:numId w:val="3"/>
        </w:numPr>
      </w:pPr>
      <w:r>
        <w:t>E.g., 4751031b69d5480dfb30023f72640dd45a3c5de (40 hex)</w:t>
      </w:r>
    </w:p>
    <w:p w14:paraId="651357E0" w14:textId="60BCDD81" w:rsidR="00CC705D" w:rsidRDefault="00CC705D" w:rsidP="0067542E">
      <w:pPr>
        <w:pStyle w:val="ListParagraph"/>
        <w:numPr>
          <w:ilvl w:val="1"/>
          <w:numId w:val="3"/>
        </w:numPr>
      </w:pPr>
      <w:r>
        <w:t>Theoretical weaknesses</w:t>
      </w:r>
    </w:p>
    <w:p w14:paraId="488A7FB8" w14:textId="4AFFE39F" w:rsidR="00CC705D" w:rsidRDefault="00CC705D" w:rsidP="0067542E">
      <w:pPr>
        <w:pStyle w:val="ListParagraph"/>
        <w:numPr>
          <w:ilvl w:val="0"/>
          <w:numId w:val="3"/>
        </w:numPr>
      </w:pPr>
      <w:r>
        <w:t>“NEW” cryptographic hash function SHA-3</w:t>
      </w:r>
    </w:p>
    <w:p w14:paraId="55CC2B32" w14:textId="355ECC19" w:rsidR="00CC705D" w:rsidRDefault="00CC705D" w:rsidP="0067542E">
      <w:pPr>
        <w:pStyle w:val="ListParagraph"/>
        <w:numPr>
          <w:ilvl w:val="1"/>
          <w:numId w:val="3"/>
        </w:numPr>
      </w:pPr>
      <w:r>
        <w:t>Too new to fully evaluate</w:t>
      </w:r>
    </w:p>
    <w:p w14:paraId="10C8A81D" w14:textId="5C1B914F" w:rsidR="00CC705D" w:rsidRDefault="00CC705D" w:rsidP="0067542E">
      <w:pPr>
        <w:pStyle w:val="ListParagraph"/>
        <w:numPr>
          <w:ilvl w:val="1"/>
          <w:numId w:val="3"/>
        </w:numPr>
      </w:pPr>
      <w:r>
        <w:t>Maybe good enough</w:t>
      </w:r>
      <w:r w:rsidR="00DF430C">
        <w:br/>
      </w:r>
    </w:p>
    <w:p w14:paraId="17937C4F" w14:textId="244EACBF" w:rsidR="00CC705D" w:rsidRDefault="00CC705D" w:rsidP="00CC705D">
      <w:pPr>
        <w:pStyle w:val="Heading2"/>
      </w:pPr>
      <w:r>
        <w:lastRenderedPageBreak/>
        <w:t>Encryption vs Hash</w:t>
      </w:r>
    </w:p>
    <w:p w14:paraId="7945D9E0" w14:textId="537398EA" w:rsidR="00CC705D" w:rsidRDefault="00CC705D" w:rsidP="00830A4D">
      <w:pPr>
        <w:jc w:val="center"/>
      </w:pPr>
      <w:r w:rsidRPr="00CC705D">
        <w:rPr>
          <w:noProof/>
        </w:rPr>
        <w:drawing>
          <wp:inline distT="0" distB="0" distL="0" distR="0" wp14:anchorId="774F3141" wp14:editId="6720A76B">
            <wp:extent cx="2814364" cy="3377161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6153" cy="3403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30A4D">
        <w:t xml:space="preserve">   </w:t>
      </w:r>
      <w:r w:rsidRPr="00CC705D">
        <w:rPr>
          <w:noProof/>
        </w:rPr>
        <w:drawing>
          <wp:inline distT="0" distB="0" distL="0" distR="0" wp14:anchorId="1B2FB9C9" wp14:editId="18D6080E">
            <wp:extent cx="2770495" cy="3329339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059" cy="3374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B3C95" w14:textId="723EB772" w:rsidR="00046EED" w:rsidRDefault="00046EED" w:rsidP="00046EED">
      <w:pPr>
        <w:pStyle w:val="Heading2"/>
      </w:pPr>
      <w:r>
        <w:t>Checking integrity</w:t>
      </w:r>
    </w:p>
    <w:p w14:paraId="73FF0C53" w14:textId="682BA33C" w:rsidR="00637CCD" w:rsidRDefault="00637CCD" w:rsidP="0067542E">
      <w:pPr>
        <w:pStyle w:val="ListParagraph"/>
        <w:numPr>
          <w:ilvl w:val="0"/>
          <w:numId w:val="8"/>
        </w:numPr>
      </w:pPr>
      <w:r>
        <w:t>There are a variety of ways in which a hash code can be used to provide message authentication.</w:t>
      </w:r>
    </w:p>
    <w:p w14:paraId="6D223047" w14:textId="0A37D0FB" w:rsidR="00D31965" w:rsidRDefault="00D31965" w:rsidP="0067542E">
      <w:pPr>
        <w:pStyle w:val="ListParagraph"/>
        <w:numPr>
          <w:ilvl w:val="1"/>
          <w:numId w:val="8"/>
        </w:numPr>
      </w:pPr>
      <w:r>
        <w:t>Message + hash code encrypted using symmetric encryption</w:t>
      </w:r>
    </w:p>
    <w:p w14:paraId="5CA333B2" w14:textId="62460D7E" w:rsidR="00D31965" w:rsidRDefault="00D31965" w:rsidP="0067542E">
      <w:pPr>
        <w:pStyle w:val="ListParagraph"/>
        <w:numPr>
          <w:ilvl w:val="1"/>
          <w:numId w:val="8"/>
        </w:numPr>
      </w:pPr>
      <w:r>
        <w:t>Only hash code is encrypted, using symmetric encryption</w:t>
      </w:r>
    </w:p>
    <w:p w14:paraId="34808DDD" w14:textId="6CAA936A" w:rsidR="00D31965" w:rsidRDefault="00D31965" w:rsidP="0067542E">
      <w:pPr>
        <w:pStyle w:val="ListParagraph"/>
        <w:numPr>
          <w:ilvl w:val="1"/>
          <w:numId w:val="8"/>
        </w:numPr>
      </w:pPr>
      <w:r>
        <w:t>There are more as well</w:t>
      </w:r>
    </w:p>
    <w:p w14:paraId="3B37B247" w14:textId="595E19AD" w:rsidR="00CC705D" w:rsidRDefault="00046EED" w:rsidP="00046EED">
      <w:pPr>
        <w:jc w:val="center"/>
      </w:pPr>
      <w:r w:rsidRPr="00046EED">
        <w:rPr>
          <w:noProof/>
        </w:rPr>
        <w:drawing>
          <wp:inline distT="0" distB="0" distL="0" distR="0" wp14:anchorId="11E09D40" wp14:editId="2F348FAE">
            <wp:extent cx="4067033" cy="1574364"/>
            <wp:effectExtent l="0" t="0" r="0" b="6985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37765" cy="160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DAE79" w14:textId="77777777" w:rsidR="00637CCD" w:rsidRDefault="00637CCD" w:rsidP="00830A4D"/>
    <w:p w14:paraId="4E413717" w14:textId="6B1D201C" w:rsidR="00637CCD" w:rsidRDefault="00637CCD" w:rsidP="00637CCD">
      <w:pPr>
        <w:pStyle w:val="Heading2"/>
      </w:pPr>
      <w:r>
        <w:lastRenderedPageBreak/>
        <w:t>Hash Characteristics: Preimage Resistance</w:t>
      </w:r>
    </w:p>
    <w:p w14:paraId="57F91650" w14:textId="09D9CF23" w:rsidR="00637CCD" w:rsidRDefault="00637CCD" w:rsidP="0067542E">
      <w:pPr>
        <w:pStyle w:val="ListParagraph"/>
        <w:numPr>
          <w:ilvl w:val="0"/>
          <w:numId w:val="8"/>
        </w:numPr>
      </w:pPr>
      <w:r>
        <w:t>P</w:t>
      </w:r>
      <w:r w:rsidRPr="00637CCD">
        <w:t xml:space="preserve">reimage attack </w:t>
      </w:r>
      <w:r>
        <w:t>=</w:t>
      </w:r>
      <w:r w:rsidRPr="00637CCD">
        <w:t xml:space="preserve"> tries to find a message that has a specific hash value.</w:t>
      </w:r>
    </w:p>
    <w:p w14:paraId="5765B1EE" w14:textId="04E172AD" w:rsidR="00637CCD" w:rsidRDefault="00637CCD" w:rsidP="0067542E">
      <w:pPr>
        <w:pStyle w:val="ListParagraph"/>
        <w:numPr>
          <w:ilvl w:val="0"/>
          <w:numId w:val="8"/>
        </w:numPr>
      </w:pPr>
      <w:r>
        <w:t>H</w:t>
      </w:r>
      <w:r w:rsidRPr="00637CCD">
        <w:t>ash function should resist attacks on its preimage (set of possible inputs).</w:t>
      </w:r>
    </w:p>
    <w:p w14:paraId="6BDEE144" w14:textId="77777777" w:rsidR="00637CCD" w:rsidRDefault="00637CCD" w:rsidP="0067542E">
      <w:pPr>
        <w:pStyle w:val="ListParagraph"/>
        <w:numPr>
          <w:ilvl w:val="0"/>
          <w:numId w:val="8"/>
        </w:numPr>
      </w:pPr>
      <w:r>
        <w:t xml:space="preserve">Preimage resistance: </w:t>
      </w:r>
    </w:p>
    <w:p w14:paraId="7C206557" w14:textId="77777777" w:rsidR="00637CCD" w:rsidRDefault="00637CCD" w:rsidP="0067542E">
      <w:pPr>
        <w:pStyle w:val="ListParagraph"/>
        <w:numPr>
          <w:ilvl w:val="1"/>
          <w:numId w:val="8"/>
        </w:numPr>
      </w:pPr>
      <w:r>
        <w:t xml:space="preserve">for essentially all pre-specified outputs, it is computationally infeasible to find any input that hashes to that output; </w:t>
      </w:r>
    </w:p>
    <w:p w14:paraId="3D43CDF6" w14:textId="3E755B9B" w:rsidR="00637CCD" w:rsidRPr="00637CCD" w:rsidRDefault="00637CCD" w:rsidP="0067542E">
      <w:pPr>
        <w:pStyle w:val="ListParagraph"/>
        <w:numPr>
          <w:ilvl w:val="1"/>
          <w:numId w:val="8"/>
        </w:numPr>
      </w:pPr>
      <w:r>
        <w:t xml:space="preserve">i.e., given </w:t>
      </w:r>
      <m:oMath>
        <m:r>
          <w:rPr>
            <w:rFonts w:ascii="Cambria Math" w:hAnsi="Cambria Math"/>
          </w:rPr>
          <m:t>y</m:t>
        </m:r>
        <m:r>
          <w:rPr>
            <w:rFonts w:ascii="Cambria Math" w:eastAsiaTheme="minorEastAsia" w:hAnsi="Cambria Math"/>
          </w:rPr>
          <m:t>=h(M)</m:t>
        </m:r>
      </m:oMath>
      <w:r>
        <w:t xml:space="preserve">, the output to message M, it is difficult to find another message, </w:t>
      </w:r>
      <m:oMath>
        <m:r>
          <w:rPr>
            <w:rFonts w:ascii="Cambria Math" w:hAnsi="Cambria Math"/>
          </w:rPr>
          <m:t>M’</m:t>
        </m:r>
      </m:oMath>
      <w:r>
        <w:rPr>
          <w:rFonts w:eastAsiaTheme="minorEastAsia"/>
        </w:rPr>
        <w:t>,</w:t>
      </w:r>
      <w:r>
        <w:t xml:space="preserve"> </w:t>
      </w:r>
      <w:r w:rsidR="00A77DE8">
        <w:t>that</w:t>
      </w:r>
      <w:r>
        <w:t xml:space="preserve"> also equals the output</w:t>
      </w:r>
      <w:r w:rsidR="00A77DE8">
        <w:t xml:space="preserve"> to the hash function</w:t>
      </w:r>
      <w:r>
        <w:t xml:space="preserve">, </w:t>
      </w:r>
      <m:oMath>
        <m:r>
          <w:rPr>
            <w:rFonts w:ascii="Cambria Math" w:hAnsi="Cambria Math"/>
          </w:rPr>
          <m:t>h(M'</m:t>
        </m:r>
        <m:r>
          <w:rPr>
            <w:rFonts w:ascii="Cambria Math" w:eastAsiaTheme="minorEastAsia" w:hAnsi="Cambria Math"/>
          </w:rPr>
          <m:t>)=y</m:t>
        </m:r>
      </m:oMath>
      <w:r>
        <w:t>.</w:t>
      </w:r>
    </w:p>
    <w:p w14:paraId="295549D4" w14:textId="5F79AB09" w:rsidR="00637CCD" w:rsidRDefault="00637CCD" w:rsidP="00637CCD">
      <w:pPr>
        <w:jc w:val="center"/>
      </w:pPr>
      <w:r w:rsidRPr="00637CCD">
        <w:rPr>
          <w:noProof/>
        </w:rPr>
        <w:drawing>
          <wp:inline distT="0" distB="0" distL="0" distR="0" wp14:anchorId="474F7EB8" wp14:editId="1041212D">
            <wp:extent cx="3555242" cy="276904"/>
            <wp:effectExtent l="0" t="0" r="762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641" cy="35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 w:rsidRPr="00637CCD">
        <w:rPr>
          <w:noProof/>
        </w:rPr>
        <w:drawing>
          <wp:inline distT="0" distB="0" distL="0" distR="0" wp14:anchorId="0033D311" wp14:editId="0482CA8F">
            <wp:extent cx="3022979" cy="1568426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359" cy="158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35B53" w14:textId="21DE7847" w:rsidR="00637CCD" w:rsidRDefault="00A77DE8" w:rsidP="00D31965">
      <w:pPr>
        <w:pStyle w:val="Heading2"/>
      </w:pPr>
      <w:r w:rsidRPr="00A77DE8">
        <w:t>Hash Characteristics: Collision Resistance</w:t>
      </w:r>
    </w:p>
    <w:p w14:paraId="6EB90140" w14:textId="734B20C4" w:rsidR="00A77DE8" w:rsidRDefault="00D31965" w:rsidP="0067542E">
      <w:pPr>
        <w:pStyle w:val="ListParagraph"/>
        <w:numPr>
          <w:ilvl w:val="0"/>
          <w:numId w:val="9"/>
        </w:numPr>
      </w:pPr>
      <w:r>
        <w:t xml:space="preserve">Collision attack = tries to find an input that hash to the same output; i.e. find a message </w:t>
      </w:r>
      <m:oMath>
        <m:r>
          <w:rPr>
            <w:rFonts w:ascii="Cambria Math" w:hAnsi="Cambria Math"/>
          </w:rPr>
          <m:t>M'</m:t>
        </m:r>
      </m:oMath>
      <w:r>
        <w:rPr>
          <w:rFonts w:eastAsiaTheme="minorEastAsia"/>
        </w:rPr>
        <w:t xml:space="preserve"> not equal to original message, </w:t>
      </w:r>
      <m:oMath>
        <m:r>
          <w:rPr>
            <w:rFonts w:ascii="Cambria Math" w:eastAsiaTheme="minorEastAsia" w:hAnsi="Cambria Math"/>
          </w:rPr>
          <m:t>M</m:t>
        </m:r>
      </m:oMath>
      <w:r>
        <w:rPr>
          <w:rFonts w:eastAsiaTheme="minorEastAsia"/>
        </w:rPr>
        <w:t xml:space="preserve">, such that </w:t>
      </w:r>
      <m:oMath>
        <m:r>
          <w:rPr>
            <w:rFonts w:ascii="Cambria Math" w:eastAsiaTheme="minorEastAsia" w:hAnsi="Cambria Math"/>
          </w:rPr>
          <m:t>h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M</m:t>
            </m:r>
          </m:e>
        </m:d>
        <m:r>
          <w:rPr>
            <w:rFonts w:ascii="Cambria Math" w:eastAsiaTheme="minorEastAsia" w:hAnsi="Cambria Math"/>
          </w:rPr>
          <m:t>=h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M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)</m:t>
        </m:r>
      </m:oMath>
    </w:p>
    <w:p w14:paraId="2DC30F0D" w14:textId="3FDC39A8" w:rsidR="00D31965" w:rsidRDefault="00D31965" w:rsidP="0067542E">
      <w:pPr>
        <w:pStyle w:val="ListParagraph"/>
        <w:numPr>
          <w:ilvl w:val="0"/>
          <w:numId w:val="9"/>
        </w:numPr>
      </w:pPr>
      <w:r>
        <w:t>Collision resistance:</w:t>
      </w:r>
    </w:p>
    <w:p w14:paraId="7E9CBB44" w14:textId="0617DF19" w:rsidR="00D31965" w:rsidRPr="00D31965" w:rsidRDefault="00D31965" w:rsidP="0067542E">
      <w:pPr>
        <w:pStyle w:val="ListParagraph"/>
        <w:numPr>
          <w:ilvl w:val="1"/>
          <w:numId w:val="9"/>
        </w:numPr>
      </w:pPr>
      <w:r>
        <w:t xml:space="preserve">A hash function, </w:t>
      </w:r>
      <m:oMath>
        <m:r>
          <w:rPr>
            <w:rFonts w:ascii="Cambria Math" w:hAnsi="Cambria Math"/>
          </w:rPr>
          <m:t>H</m:t>
        </m:r>
      </m:oMath>
      <w:r>
        <w:rPr>
          <w:rFonts w:eastAsiaTheme="minorEastAsia"/>
        </w:rPr>
        <w:t>, is collision-resistant if it’s hard to find 2 inputs that hash to the same output</w:t>
      </w:r>
    </w:p>
    <w:p w14:paraId="5CD68391" w14:textId="6D0CD198" w:rsidR="00D31965" w:rsidRPr="00D31965" w:rsidRDefault="00D31965" w:rsidP="0067542E">
      <w:pPr>
        <w:pStyle w:val="ListParagraph"/>
        <w:numPr>
          <w:ilvl w:val="1"/>
          <w:numId w:val="9"/>
        </w:numPr>
      </w:pPr>
      <w:r>
        <w:t xml:space="preserve">i.e., two inputs </w:t>
      </w:r>
      <m:oMath>
        <m:r>
          <w:rPr>
            <w:rFonts w:ascii="Cambria Math" w:hAnsi="Cambria Math"/>
          </w:rPr>
          <m:t>a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b</m:t>
        </m:r>
      </m:oMath>
      <w:r>
        <w:rPr>
          <w:rFonts w:eastAsiaTheme="minorEastAsia"/>
        </w:rPr>
        <w:t xml:space="preserve"> where </w:t>
      </w:r>
      <m:oMath>
        <m:r>
          <w:rPr>
            <w:rFonts w:ascii="Cambria Math" w:eastAsiaTheme="minorEastAsia" w:hAnsi="Cambria Math"/>
          </w:rPr>
          <m:t>a≠b</m:t>
        </m:r>
      </m:oMath>
      <w:r>
        <w:rPr>
          <w:rFonts w:eastAsiaTheme="minorEastAsia"/>
        </w:rPr>
        <w:t xml:space="preserve"> but </w:t>
      </w:r>
      <m:oMath>
        <m:r>
          <w:rPr>
            <w:rFonts w:ascii="Cambria Math" w:eastAsiaTheme="minorEastAsia" w:hAnsi="Cambria Math"/>
          </w:rPr>
          <m:t>H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  <m:r>
          <w:rPr>
            <w:rFonts w:ascii="Cambria Math" w:eastAsiaTheme="minorEastAsia" w:hAnsi="Cambria Math"/>
          </w:rPr>
          <m:t>=H(b)</m:t>
        </m:r>
      </m:oMath>
    </w:p>
    <w:p w14:paraId="1FD19D0C" w14:textId="28A183A7" w:rsidR="00D31965" w:rsidRDefault="00D31965" w:rsidP="0067542E">
      <w:pPr>
        <w:pStyle w:val="ListParagraph"/>
        <w:numPr>
          <w:ilvl w:val="0"/>
          <w:numId w:val="9"/>
        </w:numPr>
      </w:pPr>
      <w:r>
        <w:t>Pigeonhole principle = any hash function with more inputs than outputs will necessarily have such collisions; the harder they are to find, the more secure</w:t>
      </w:r>
    </w:p>
    <w:p w14:paraId="0CD824B4" w14:textId="7B7CB45F" w:rsidR="00D31965" w:rsidRDefault="00D31965" w:rsidP="00830A4D">
      <w:pPr>
        <w:pStyle w:val="Heading2"/>
      </w:pPr>
      <w:r>
        <w:lastRenderedPageBreak/>
        <w:t>Hash: Summary</w:t>
      </w:r>
    </w:p>
    <w:p w14:paraId="2C33DD8B" w14:textId="654D0DD8" w:rsidR="00D31965" w:rsidRDefault="00D31965" w:rsidP="0067542E">
      <w:pPr>
        <w:pStyle w:val="ListParagraph"/>
        <w:numPr>
          <w:ilvl w:val="0"/>
          <w:numId w:val="10"/>
        </w:numPr>
      </w:pPr>
      <w:r w:rsidRPr="00830A4D">
        <w:rPr>
          <w:b/>
          <w:bCs/>
        </w:rPr>
        <w:t>Fixed Size</w:t>
      </w:r>
      <w:r w:rsidR="00830A4D">
        <w:t>: a</w:t>
      </w:r>
      <w:r>
        <w:t>lways produce same fixed size output no matter how long</w:t>
      </w:r>
      <w:r>
        <w:t xml:space="preserve"> </w:t>
      </w:r>
      <w:r>
        <w:t>input is.</w:t>
      </w:r>
    </w:p>
    <w:p w14:paraId="5FB5F2F4" w14:textId="4E8E9AB4" w:rsidR="00D31965" w:rsidRDefault="00D31965" w:rsidP="0067542E">
      <w:pPr>
        <w:pStyle w:val="ListParagraph"/>
        <w:numPr>
          <w:ilvl w:val="0"/>
          <w:numId w:val="10"/>
        </w:numPr>
      </w:pPr>
      <w:r w:rsidRPr="00830A4D">
        <w:rPr>
          <w:b/>
          <w:bCs/>
        </w:rPr>
        <w:t>Unique</w:t>
      </w:r>
      <w:r w:rsidR="00830A4D">
        <w:t>: 2</w:t>
      </w:r>
      <w:r>
        <w:t xml:space="preserve"> different sets of data cannot produce the same digest</w:t>
      </w:r>
      <w:r w:rsidR="00830A4D">
        <w:t>/code; k</w:t>
      </w:r>
      <w:r>
        <w:t>nown as a collision</w:t>
      </w:r>
    </w:p>
    <w:p w14:paraId="401DAF39" w14:textId="48AACF0A" w:rsidR="00D31965" w:rsidRDefault="00D31965" w:rsidP="0067542E">
      <w:pPr>
        <w:pStyle w:val="ListParagraph"/>
        <w:numPr>
          <w:ilvl w:val="0"/>
          <w:numId w:val="10"/>
        </w:numPr>
      </w:pPr>
      <w:r w:rsidRPr="00830A4D">
        <w:rPr>
          <w:b/>
          <w:bCs/>
        </w:rPr>
        <w:t>Original</w:t>
      </w:r>
      <w:r w:rsidR="00830A4D">
        <w:t>: s</w:t>
      </w:r>
      <w:r>
        <w:t>hould not be possible to produce a desired or predefined</w:t>
      </w:r>
      <w:r>
        <w:t xml:space="preserve"> </w:t>
      </w:r>
      <w:r>
        <w:t>hash</w:t>
      </w:r>
    </w:p>
    <w:p w14:paraId="41C39294" w14:textId="0A724FB5" w:rsidR="00D31965" w:rsidRDefault="00D31965" w:rsidP="0067542E">
      <w:pPr>
        <w:pStyle w:val="ListParagraph"/>
        <w:numPr>
          <w:ilvl w:val="0"/>
          <w:numId w:val="10"/>
        </w:numPr>
      </w:pPr>
      <w:r w:rsidRPr="00830A4D">
        <w:rPr>
          <w:b/>
          <w:bCs/>
        </w:rPr>
        <w:t>Secure</w:t>
      </w:r>
      <w:r w:rsidR="00830A4D">
        <w:t>: t</w:t>
      </w:r>
      <w:r>
        <w:t>he resulting hash cannot be reversed in order to determine</w:t>
      </w:r>
      <w:r>
        <w:t xml:space="preserve"> </w:t>
      </w:r>
      <w:r>
        <w:t>the original words</w:t>
      </w:r>
    </w:p>
    <w:p w14:paraId="2CECA407" w14:textId="02393BE0" w:rsidR="00046EED" w:rsidRDefault="00830A4D" w:rsidP="00830A4D">
      <w:pPr>
        <w:jc w:val="center"/>
      </w:pPr>
      <w:r>
        <w:rPr>
          <w:noProof/>
        </w:rPr>
        <w:drawing>
          <wp:inline distT="0" distB="0" distL="0" distR="0" wp14:anchorId="15441329" wp14:editId="76464E5D">
            <wp:extent cx="3309582" cy="1420854"/>
            <wp:effectExtent l="0" t="0" r="5715" b="8255"/>
            <wp:docPr id="5" name="Picture 5" descr="Hash Function in Cryptography: How Does It Work? - InfoSec Insigh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ash Function in Cryptography: How Does It Work? - InfoSec Insights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778" cy="1425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ABE0A" w14:textId="3DF0B052" w:rsidR="00830A4D" w:rsidRDefault="00830A4D" w:rsidP="00830A4D">
      <w:pPr>
        <w:pStyle w:val="Heading2"/>
      </w:pPr>
      <w:r>
        <w:t>Message Authentication Code (MAC)</w:t>
      </w:r>
    </w:p>
    <w:p w14:paraId="55A91533" w14:textId="0B090954" w:rsidR="00830A4D" w:rsidRDefault="00830A4D" w:rsidP="0067542E">
      <w:pPr>
        <w:pStyle w:val="ListParagraph"/>
        <w:numPr>
          <w:ilvl w:val="0"/>
          <w:numId w:val="11"/>
        </w:numPr>
      </w:pPr>
      <w:r>
        <w:t>An alternative authentication technique to hash functions.</w:t>
      </w:r>
    </w:p>
    <w:p w14:paraId="74B78F23" w14:textId="2B8AB956" w:rsidR="00830A4D" w:rsidRDefault="00830A4D" w:rsidP="0067542E">
      <w:pPr>
        <w:pStyle w:val="ListParagraph"/>
        <w:numPr>
          <w:ilvl w:val="0"/>
          <w:numId w:val="11"/>
        </w:numPr>
      </w:pPr>
      <w:r>
        <w:t xml:space="preserve">Primarily used to authenticate the </w:t>
      </w:r>
      <w:r>
        <w:rPr>
          <w:i/>
          <w:iCs/>
        </w:rPr>
        <w:t>sender</w:t>
      </w:r>
      <w:r>
        <w:t xml:space="preserve"> of the message</w:t>
      </w:r>
    </w:p>
    <w:p w14:paraId="2CD02375" w14:textId="430AC383" w:rsidR="00830A4D" w:rsidRDefault="00830A4D" w:rsidP="0067542E">
      <w:pPr>
        <w:pStyle w:val="ListParagraph"/>
        <w:numPr>
          <w:ilvl w:val="0"/>
          <w:numId w:val="11"/>
        </w:numPr>
      </w:pPr>
      <w:r>
        <w:t>Involves use of secret key to generate small fixed-size block of data, known as checksum or MAC, that is appended to message.</w:t>
      </w:r>
    </w:p>
    <w:p w14:paraId="19998670" w14:textId="1082F54B" w:rsidR="00830A4D" w:rsidRDefault="00830A4D" w:rsidP="0067542E">
      <w:pPr>
        <w:pStyle w:val="ListParagraph"/>
        <w:numPr>
          <w:ilvl w:val="0"/>
          <w:numId w:val="11"/>
        </w:numPr>
      </w:pPr>
      <w:r>
        <w:t>Assumes both communications share a common secret key</w:t>
      </w:r>
    </w:p>
    <w:p w14:paraId="355607D4" w14:textId="070C7776" w:rsidR="00CC705D" w:rsidRDefault="00830A4D" w:rsidP="00830A4D">
      <w:pPr>
        <w:jc w:val="center"/>
      </w:pPr>
      <w:r w:rsidRPr="00830A4D">
        <w:rPr>
          <w:noProof/>
        </w:rPr>
        <w:drawing>
          <wp:inline distT="0" distB="0" distL="0" distR="0" wp14:anchorId="3199BD88" wp14:editId="6D162EC0">
            <wp:extent cx="4749421" cy="1957439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059" cy="195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2088D" w14:textId="6BED003E" w:rsidR="00830A4D" w:rsidRDefault="00830A4D" w:rsidP="00830A4D">
      <w:pPr>
        <w:pStyle w:val="Heading2"/>
      </w:pPr>
      <w:r>
        <w:lastRenderedPageBreak/>
        <w:t>Digital Signatures</w:t>
      </w:r>
    </w:p>
    <w:p w14:paraId="078C054D" w14:textId="157DA5E5" w:rsidR="00830A4D" w:rsidRDefault="00830A4D" w:rsidP="0067542E">
      <w:pPr>
        <w:pStyle w:val="ListParagraph"/>
        <w:numPr>
          <w:ilvl w:val="0"/>
          <w:numId w:val="12"/>
        </w:numPr>
      </w:pPr>
      <w:r>
        <w:t>cryptographic technique analogous to hand-written signatures</w:t>
      </w:r>
    </w:p>
    <w:p w14:paraId="166F82DD" w14:textId="6B0627B2" w:rsidR="00830A4D" w:rsidRDefault="00830A4D" w:rsidP="0067542E">
      <w:pPr>
        <w:pStyle w:val="ListParagraph"/>
        <w:numPr>
          <w:ilvl w:val="0"/>
          <w:numId w:val="12"/>
        </w:numPr>
      </w:pPr>
      <w:r>
        <w:t>Sender (Bob) digitally signs document, establishing he is</w:t>
      </w:r>
      <w:r>
        <w:t xml:space="preserve"> </w:t>
      </w:r>
      <w:r>
        <w:t>document owner/creator.</w:t>
      </w:r>
    </w:p>
    <w:p w14:paraId="044F9927" w14:textId="4F8D733C" w:rsidR="00830A4D" w:rsidRPr="00941EC3" w:rsidRDefault="00830A4D" w:rsidP="0067542E">
      <w:pPr>
        <w:pStyle w:val="ListParagraph"/>
        <w:numPr>
          <w:ilvl w:val="0"/>
          <w:numId w:val="12"/>
        </w:numPr>
      </w:pPr>
      <w:r>
        <w:t>Verifiable, non-forgeable: recipient (Alice) can prove to someone</w:t>
      </w:r>
      <w:r>
        <w:t xml:space="preserve"> </w:t>
      </w:r>
      <w:r>
        <w:t>that Bob, and no one else (including Alice), must have signed</w:t>
      </w:r>
      <w:r>
        <w:t xml:space="preserve"> </w:t>
      </w:r>
      <w:r>
        <w:t>document</w:t>
      </w:r>
    </w:p>
    <w:p w14:paraId="2387B4C0" w14:textId="6876B123" w:rsidR="00941EC3" w:rsidRDefault="00830A4D" w:rsidP="00830A4D">
      <w:pPr>
        <w:jc w:val="center"/>
      </w:pPr>
      <w:r w:rsidRPr="00830A4D">
        <w:rPr>
          <w:noProof/>
        </w:rPr>
        <w:drawing>
          <wp:inline distT="0" distB="0" distL="0" distR="0" wp14:anchorId="48A5FADE" wp14:editId="06A7A522">
            <wp:extent cx="3766782" cy="1213583"/>
            <wp:effectExtent l="0" t="0" r="5715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4296" cy="1216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676DD" w14:textId="2F4DFDE2" w:rsidR="00830A4D" w:rsidRDefault="00830A4D" w:rsidP="0067542E">
      <w:pPr>
        <w:pStyle w:val="ListParagraph"/>
        <w:numPr>
          <w:ilvl w:val="0"/>
          <w:numId w:val="13"/>
        </w:numPr>
      </w:pPr>
      <w:r>
        <w:t>Sender uses a signing algorithm to sign the message; message and signature are sent to receiver</w:t>
      </w:r>
    </w:p>
    <w:p w14:paraId="5E119A45" w14:textId="59DC7306" w:rsidR="00830A4D" w:rsidRDefault="00830A4D" w:rsidP="0067542E">
      <w:pPr>
        <w:pStyle w:val="ListParagraph"/>
        <w:numPr>
          <w:ilvl w:val="0"/>
          <w:numId w:val="13"/>
        </w:numPr>
      </w:pPr>
      <w:r>
        <w:t>Receiver receives message and sig</w:t>
      </w:r>
      <w:r w:rsidR="0031401D">
        <w:t>nature and applies the verifying algorithm to the combination; if the result is true, the message is accepted, otherwise not</w:t>
      </w:r>
    </w:p>
    <w:p w14:paraId="79358837" w14:textId="57BC2478" w:rsidR="0031401D" w:rsidRDefault="0031401D" w:rsidP="0031401D">
      <w:pPr>
        <w:jc w:val="center"/>
      </w:pPr>
      <w:r w:rsidRPr="0031401D">
        <w:rPr>
          <w:noProof/>
        </w:rPr>
        <w:drawing>
          <wp:inline distT="0" distB="0" distL="0" distR="0" wp14:anchorId="47F516C9" wp14:editId="75CA579F">
            <wp:extent cx="3568890" cy="112649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5612" cy="113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CFE430" w14:textId="6E907661" w:rsidR="0031401D" w:rsidRDefault="0031401D" w:rsidP="0067542E">
      <w:pPr>
        <w:pStyle w:val="ListParagraph"/>
        <w:numPr>
          <w:ilvl w:val="0"/>
          <w:numId w:val="14"/>
        </w:numPr>
      </w:pPr>
      <w:r>
        <w:t>A digital signature needs a public-key system. The signer signs</w:t>
      </w:r>
      <w:r>
        <w:t xml:space="preserve"> </w:t>
      </w:r>
      <w:r>
        <w:t>with her private key; the verifier verifies with the signer’s public key.</w:t>
      </w:r>
    </w:p>
    <w:p w14:paraId="371A5EC0" w14:textId="312A07B6" w:rsidR="0031401D" w:rsidRDefault="0031401D" w:rsidP="0031401D">
      <w:pPr>
        <w:jc w:val="center"/>
      </w:pPr>
      <w:r w:rsidRPr="0031401D">
        <w:rPr>
          <w:noProof/>
        </w:rPr>
        <w:drawing>
          <wp:inline distT="0" distB="0" distL="0" distR="0" wp14:anchorId="310454C8" wp14:editId="17B5B694">
            <wp:extent cx="4189863" cy="1331324"/>
            <wp:effectExtent l="0" t="0" r="127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519" cy="1332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8D1C99" w14:textId="77777777" w:rsidR="0031401D" w:rsidRPr="00941EC3" w:rsidRDefault="0031401D" w:rsidP="0031401D">
      <w:pPr>
        <w:pStyle w:val="Heading2"/>
      </w:pPr>
      <w:r>
        <w:lastRenderedPageBreak/>
        <w:t>Signing the Digest</w:t>
      </w:r>
    </w:p>
    <w:p w14:paraId="31D09C7A" w14:textId="0B51A5E4" w:rsidR="0031401D" w:rsidRDefault="0031401D" w:rsidP="0067542E">
      <w:pPr>
        <w:pStyle w:val="ListParagraph"/>
        <w:numPr>
          <w:ilvl w:val="0"/>
          <w:numId w:val="14"/>
        </w:numPr>
      </w:pPr>
      <w:r>
        <w:t>Sender’s Side: A hash is created for the sender’s message. It is the hash that is</w:t>
      </w:r>
      <w:r>
        <w:t xml:space="preserve"> </w:t>
      </w:r>
      <w:r>
        <w:t>signed by the private key of the sender (= digital signature). The original message</w:t>
      </w:r>
      <w:r>
        <w:t xml:space="preserve"> </w:t>
      </w:r>
      <w:r>
        <w:t>and the digital signature is sent to the receiver.</w:t>
      </w:r>
    </w:p>
    <w:p w14:paraId="36805723" w14:textId="4A704630" w:rsidR="0031401D" w:rsidRDefault="0031401D" w:rsidP="0067542E">
      <w:pPr>
        <w:pStyle w:val="ListParagraph"/>
        <w:numPr>
          <w:ilvl w:val="0"/>
          <w:numId w:val="14"/>
        </w:numPr>
      </w:pPr>
      <w:r>
        <w:t>Receiver’s Side: Digital signature is verified by decrypting it with the sender’s public</w:t>
      </w:r>
      <w:r>
        <w:t xml:space="preserve"> </w:t>
      </w:r>
      <w:r>
        <w:t>key which reveals the hash. A hash value of the message transmitted to the</w:t>
      </w:r>
      <w:r>
        <w:t xml:space="preserve"> </w:t>
      </w:r>
      <w:r>
        <w:t>recipient is created and compared with the hash from the digital signature</w:t>
      </w:r>
    </w:p>
    <w:p w14:paraId="5041747B" w14:textId="4AA392BD" w:rsidR="0031401D" w:rsidRDefault="0031401D" w:rsidP="0031401D">
      <w:pPr>
        <w:jc w:val="center"/>
      </w:pPr>
      <w:r w:rsidRPr="0031401D">
        <w:rPr>
          <w:noProof/>
        </w:rPr>
        <w:drawing>
          <wp:inline distT="0" distB="0" distL="0" distR="0" wp14:anchorId="04F358CC" wp14:editId="7E57DE03">
            <wp:extent cx="4510585" cy="1457219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550" cy="1467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129FE" w14:textId="0E42FB9C" w:rsidR="0031401D" w:rsidRDefault="0031401D" w:rsidP="0031401D">
      <w:pPr>
        <w:pStyle w:val="Heading2"/>
      </w:pPr>
      <w:r w:rsidRPr="0031401D">
        <w:t>Key Comparisons</w:t>
      </w:r>
    </w:p>
    <w:p w14:paraId="3ABB5581" w14:textId="39160552" w:rsidR="0031401D" w:rsidRDefault="0031401D" w:rsidP="0031401D">
      <w:pPr>
        <w:jc w:val="center"/>
      </w:pPr>
      <w:r w:rsidRPr="0031401D">
        <w:drawing>
          <wp:inline distT="0" distB="0" distL="0" distR="0" wp14:anchorId="0C1F2F6A" wp14:editId="7141A684">
            <wp:extent cx="4823119" cy="1473958"/>
            <wp:effectExtent l="0" t="0" r="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49417" cy="148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A3812" w14:textId="6207EBE0" w:rsidR="0031401D" w:rsidRDefault="0031401D" w:rsidP="0067542E">
      <w:pPr>
        <w:pStyle w:val="ListParagraph"/>
        <w:numPr>
          <w:ilvl w:val="0"/>
          <w:numId w:val="15"/>
        </w:numPr>
      </w:pPr>
      <w:r>
        <w:t xml:space="preserve">Integrity – guarantee no </w:t>
      </w:r>
      <w:r>
        <w:t>unauthorized</w:t>
      </w:r>
      <w:r>
        <w:t xml:space="preserve"> modification/deletion happened</w:t>
      </w:r>
    </w:p>
    <w:p w14:paraId="0745EE92" w14:textId="50D62DED" w:rsidR="0031401D" w:rsidRDefault="0031401D" w:rsidP="0067542E">
      <w:pPr>
        <w:pStyle w:val="ListParagraph"/>
        <w:numPr>
          <w:ilvl w:val="0"/>
          <w:numId w:val="15"/>
        </w:numPr>
      </w:pPr>
      <w:r>
        <w:t>Authentication – proving who you are (did you send that message?)</w:t>
      </w:r>
    </w:p>
    <w:p w14:paraId="1CD6F215" w14:textId="15BD3A53" w:rsidR="0031401D" w:rsidRDefault="0031401D" w:rsidP="0067542E">
      <w:pPr>
        <w:pStyle w:val="ListParagraph"/>
        <w:numPr>
          <w:ilvl w:val="0"/>
          <w:numId w:val="15"/>
        </w:numPr>
      </w:pPr>
      <w:r>
        <w:t>Non-repudiation – cannot deny knowledge of an action done by a user (I never sent</w:t>
      </w:r>
      <w:r>
        <w:t xml:space="preserve"> </w:t>
      </w:r>
      <w:r>
        <w:t>that message to Julian)</w:t>
      </w:r>
    </w:p>
    <w:p w14:paraId="17733974" w14:textId="0BED1E64" w:rsidR="0031401D" w:rsidRDefault="0031401D" w:rsidP="0031401D"/>
    <w:p w14:paraId="22B39B33" w14:textId="7EEC4C7D" w:rsidR="0031401D" w:rsidRDefault="0031401D" w:rsidP="0031401D">
      <w:pPr>
        <w:pStyle w:val="Heading2"/>
      </w:pPr>
      <w:r w:rsidRPr="0031401D">
        <w:lastRenderedPageBreak/>
        <w:t>Digital Certificate</w:t>
      </w:r>
    </w:p>
    <w:p w14:paraId="013878ED" w14:textId="1D0A3FA9" w:rsidR="0031401D" w:rsidRDefault="0031401D" w:rsidP="0067542E">
      <w:pPr>
        <w:pStyle w:val="ListParagraph"/>
        <w:numPr>
          <w:ilvl w:val="0"/>
          <w:numId w:val="16"/>
        </w:numPr>
      </w:pPr>
      <w:r>
        <w:t>Problem: How to trust that a public key belong to whom it claims to</w:t>
      </w:r>
      <w:r>
        <w:t xml:space="preserve"> </w:t>
      </w:r>
      <w:r>
        <w:t>be?</w:t>
      </w:r>
    </w:p>
    <w:p w14:paraId="4A3F4EC5" w14:textId="0CF5895D" w:rsidR="0031401D" w:rsidRDefault="0031401D" w:rsidP="0067542E">
      <w:pPr>
        <w:pStyle w:val="ListParagraph"/>
        <w:numPr>
          <w:ilvl w:val="0"/>
          <w:numId w:val="16"/>
        </w:numPr>
      </w:pPr>
      <w:r>
        <w:t>Solution: Use trusted third-party entity. They vouch that a public</w:t>
      </w:r>
      <w:r>
        <w:t xml:space="preserve"> </w:t>
      </w:r>
      <w:r>
        <w:t>key belongs to a particular individual or organization</w:t>
      </w:r>
    </w:p>
    <w:p w14:paraId="42A35AD9" w14:textId="728D032C" w:rsidR="0031401D" w:rsidRDefault="0031401D" w:rsidP="0031401D">
      <w:pPr>
        <w:jc w:val="center"/>
      </w:pPr>
      <w:r w:rsidRPr="0031401D">
        <w:rPr>
          <w:noProof/>
        </w:rPr>
        <w:drawing>
          <wp:inline distT="0" distB="0" distL="0" distR="0" wp14:anchorId="1F4DCD7F" wp14:editId="6E7F9D5F">
            <wp:extent cx="2674961" cy="150983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544" cy="1514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FA453" w14:textId="7D135E15" w:rsidR="0031401D" w:rsidRDefault="0031401D" w:rsidP="0031401D">
      <w:pPr>
        <w:pStyle w:val="Heading2"/>
      </w:pPr>
      <w:r>
        <w:t>Certification Authority</w:t>
      </w:r>
    </w:p>
    <w:p w14:paraId="440FBBDE" w14:textId="71CBEE85" w:rsidR="0031401D" w:rsidRDefault="0031401D" w:rsidP="0067542E">
      <w:pPr>
        <w:pStyle w:val="ListParagraph"/>
        <w:numPr>
          <w:ilvl w:val="0"/>
          <w:numId w:val="17"/>
        </w:numPr>
      </w:pPr>
      <w:r>
        <w:t>CA issues the certification –</w:t>
      </w:r>
      <w:r>
        <w:t xml:space="preserve"> </w:t>
      </w:r>
      <w:r>
        <w:t>signed with CA’s private key</w:t>
      </w:r>
    </w:p>
    <w:p w14:paraId="16DA5FA7" w14:textId="39EEA6CA" w:rsidR="0031401D" w:rsidRDefault="0031401D" w:rsidP="0067542E">
      <w:pPr>
        <w:pStyle w:val="ListParagraph"/>
        <w:numPr>
          <w:ilvl w:val="0"/>
          <w:numId w:val="17"/>
        </w:numPr>
      </w:pPr>
      <w:r>
        <w:t>Each certificate has a period</w:t>
      </w:r>
      <w:r>
        <w:t xml:space="preserve"> </w:t>
      </w:r>
      <w:r>
        <w:t>of validity. If there is no</w:t>
      </w:r>
      <w:r>
        <w:t xml:space="preserve"> </w:t>
      </w:r>
      <w:r>
        <w:t>problem with the certificate,</w:t>
      </w:r>
      <w:r>
        <w:t xml:space="preserve"> </w:t>
      </w:r>
      <w:r>
        <w:t>the CA issues a new</w:t>
      </w:r>
      <w:r>
        <w:t xml:space="preserve"> </w:t>
      </w:r>
      <w:r>
        <w:t>certificate before the old one</w:t>
      </w:r>
      <w:r>
        <w:t xml:space="preserve"> </w:t>
      </w:r>
      <w:r>
        <w:t>expires.</w:t>
      </w:r>
    </w:p>
    <w:p w14:paraId="13816BBA" w14:textId="1DA101C6" w:rsidR="0031401D" w:rsidRDefault="0031401D" w:rsidP="0031401D">
      <w:pPr>
        <w:jc w:val="center"/>
      </w:pPr>
      <w:r w:rsidRPr="0031401D">
        <w:rPr>
          <w:noProof/>
        </w:rPr>
        <w:drawing>
          <wp:inline distT="0" distB="0" distL="0" distR="0" wp14:anchorId="403B3E18" wp14:editId="3DA27CF8">
            <wp:extent cx="4154975" cy="316525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538" cy="3170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DCDF0" w14:textId="3D9F3C69" w:rsidR="0031401D" w:rsidRDefault="0031401D" w:rsidP="0031401D">
      <w:pPr>
        <w:pStyle w:val="Heading2"/>
      </w:pPr>
      <w:r>
        <w:lastRenderedPageBreak/>
        <w:t>X.509 Certificate</w:t>
      </w:r>
    </w:p>
    <w:p w14:paraId="20DD4D75" w14:textId="71C850DD" w:rsidR="0031401D" w:rsidRDefault="0031401D" w:rsidP="0031401D">
      <w:pPr>
        <w:jc w:val="center"/>
      </w:pPr>
      <w:r w:rsidRPr="0031401D">
        <w:rPr>
          <w:noProof/>
        </w:rPr>
        <w:drawing>
          <wp:inline distT="0" distB="0" distL="0" distR="0" wp14:anchorId="686C5F81" wp14:editId="2841D43E">
            <wp:extent cx="4544704" cy="2289975"/>
            <wp:effectExtent l="0" t="0" r="825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923" cy="2293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D32CB1" w14:textId="15785A01" w:rsidR="0031401D" w:rsidRDefault="0031401D" w:rsidP="0031401D">
      <w:pPr>
        <w:pStyle w:val="Heading2"/>
      </w:pPr>
      <w:r>
        <w:t>Public Key Infrastructure</w:t>
      </w:r>
    </w:p>
    <w:p w14:paraId="250B0CC4" w14:textId="336834FD" w:rsidR="0031401D" w:rsidRDefault="0031401D" w:rsidP="0067542E">
      <w:pPr>
        <w:pStyle w:val="ListParagraph"/>
        <w:numPr>
          <w:ilvl w:val="0"/>
          <w:numId w:val="18"/>
        </w:numPr>
      </w:pPr>
      <w:r>
        <w:t>Set of hardware, software, organizations, and policies to make</w:t>
      </w:r>
      <w:r w:rsidR="000E297D">
        <w:t xml:space="preserve"> </w:t>
      </w:r>
      <w:r>
        <w:t>Public Key Cryptography work on Internet</w:t>
      </w:r>
    </w:p>
    <w:p w14:paraId="33F57546" w14:textId="440D467B" w:rsidR="0031401D" w:rsidRDefault="0031401D" w:rsidP="0067542E">
      <w:pPr>
        <w:pStyle w:val="ListParagraph"/>
        <w:numPr>
          <w:ilvl w:val="1"/>
          <w:numId w:val="18"/>
        </w:numPr>
      </w:pPr>
      <w:r>
        <w:t>How to verify that the person sending the message</w:t>
      </w:r>
    </w:p>
    <w:p w14:paraId="36454FDF" w14:textId="0A2C2226" w:rsidR="0031401D" w:rsidRDefault="0031401D" w:rsidP="0067542E">
      <w:pPr>
        <w:pStyle w:val="ListParagraph"/>
        <w:numPr>
          <w:ilvl w:val="0"/>
          <w:numId w:val="18"/>
        </w:numPr>
      </w:pPr>
      <w:r>
        <w:t>User registers with a CA (e.g. VeriSign) and requests for an X.509</w:t>
      </w:r>
      <w:r w:rsidR="000E297D">
        <w:t xml:space="preserve"> </w:t>
      </w:r>
      <w:r>
        <w:t>certificate</w:t>
      </w:r>
    </w:p>
    <w:p w14:paraId="1C15E6D8" w14:textId="63D141A3" w:rsidR="0031401D" w:rsidRDefault="0031401D" w:rsidP="0067542E">
      <w:pPr>
        <w:pStyle w:val="ListParagraph"/>
        <w:numPr>
          <w:ilvl w:val="1"/>
          <w:numId w:val="18"/>
        </w:numPr>
      </w:pPr>
      <w:r>
        <w:t>a Certificate Signing Request (CSR) is sent to CA</w:t>
      </w:r>
    </w:p>
    <w:p w14:paraId="0F45B53A" w14:textId="50F8C0AB" w:rsidR="0031401D" w:rsidRDefault="0031401D" w:rsidP="0067542E">
      <w:pPr>
        <w:pStyle w:val="ListParagraph"/>
        <w:numPr>
          <w:ilvl w:val="1"/>
          <w:numId w:val="18"/>
        </w:numPr>
      </w:pPr>
      <w:r>
        <w:t>Must provide some proof of Identity</w:t>
      </w:r>
    </w:p>
    <w:p w14:paraId="004633DD" w14:textId="4609DA87" w:rsidR="0031401D" w:rsidRDefault="0031401D" w:rsidP="0067542E">
      <w:pPr>
        <w:pStyle w:val="ListParagraph"/>
        <w:numPr>
          <w:ilvl w:val="1"/>
          <w:numId w:val="18"/>
        </w:numPr>
      </w:pPr>
      <w:r>
        <w:t>Levels of certification: simple email confirmation or background checks</w:t>
      </w:r>
    </w:p>
    <w:p w14:paraId="204044D5" w14:textId="6A836605" w:rsidR="0031401D" w:rsidRDefault="0031401D" w:rsidP="0067542E">
      <w:pPr>
        <w:pStyle w:val="ListParagraph"/>
        <w:numPr>
          <w:ilvl w:val="0"/>
          <w:numId w:val="18"/>
        </w:numPr>
      </w:pPr>
      <w:r>
        <w:t>CA issues the digital certificate (signed by CA)</w:t>
      </w:r>
    </w:p>
    <w:p w14:paraId="5C9D64EA" w14:textId="3333CB21" w:rsidR="0031401D" w:rsidRDefault="0031401D" w:rsidP="0067542E">
      <w:pPr>
        <w:pStyle w:val="ListParagraph"/>
        <w:numPr>
          <w:ilvl w:val="0"/>
          <w:numId w:val="18"/>
        </w:numPr>
      </w:pPr>
      <w:r>
        <w:t>User attaches the certificate to transactions (email, web, etc)</w:t>
      </w:r>
    </w:p>
    <w:p w14:paraId="1D353C74" w14:textId="5A2ADB61" w:rsidR="0031401D" w:rsidRDefault="0031401D" w:rsidP="0067542E">
      <w:pPr>
        <w:pStyle w:val="ListParagraph"/>
        <w:numPr>
          <w:ilvl w:val="0"/>
          <w:numId w:val="18"/>
        </w:numPr>
      </w:pPr>
      <w:r>
        <w:t>Receiver authenticates transaction with CA’s public key</w:t>
      </w:r>
    </w:p>
    <w:p w14:paraId="45219548" w14:textId="54102047" w:rsidR="0031401D" w:rsidRDefault="0031401D" w:rsidP="0067542E">
      <w:pPr>
        <w:pStyle w:val="ListParagraph"/>
        <w:numPr>
          <w:ilvl w:val="1"/>
          <w:numId w:val="18"/>
        </w:numPr>
      </w:pPr>
      <w:r>
        <w:t>Contact CA to ensure the certificate is not revoked or expired</w:t>
      </w:r>
    </w:p>
    <w:p w14:paraId="09B32714" w14:textId="77777777" w:rsidR="000E297D" w:rsidRDefault="000E297D" w:rsidP="000E297D"/>
    <w:sectPr w:rsidR="000E297D" w:rsidSect="006A406D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BF8C7" w14:textId="77777777" w:rsidR="0067542E" w:rsidRDefault="0067542E" w:rsidP="00B00507">
      <w:pPr>
        <w:spacing w:after="0" w:line="240" w:lineRule="auto"/>
      </w:pPr>
      <w:r>
        <w:separator/>
      </w:r>
    </w:p>
  </w:endnote>
  <w:endnote w:type="continuationSeparator" w:id="0">
    <w:p w14:paraId="1F4D6BCA" w14:textId="77777777" w:rsidR="0067542E" w:rsidRDefault="0067542E" w:rsidP="00B00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F8FE86" w14:textId="77777777" w:rsidR="0067542E" w:rsidRDefault="0067542E" w:rsidP="00B00507">
      <w:pPr>
        <w:spacing w:after="0" w:line="240" w:lineRule="auto"/>
      </w:pPr>
      <w:r>
        <w:separator/>
      </w:r>
    </w:p>
  </w:footnote>
  <w:footnote w:type="continuationSeparator" w:id="0">
    <w:p w14:paraId="225C84E5" w14:textId="77777777" w:rsidR="0067542E" w:rsidRDefault="0067542E" w:rsidP="00B005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A6163"/>
    <w:multiLevelType w:val="hybridMultilevel"/>
    <w:tmpl w:val="E23E139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049DB"/>
    <w:multiLevelType w:val="hybridMultilevel"/>
    <w:tmpl w:val="235E2C3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F90FC4"/>
    <w:multiLevelType w:val="hybridMultilevel"/>
    <w:tmpl w:val="F30EEB5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372658"/>
    <w:multiLevelType w:val="hybridMultilevel"/>
    <w:tmpl w:val="76B8D1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5B0E15"/>
    <w:multiLevelType w:val="hybridMultilevel"/>
    <w:tmpl w:val="C944E68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CA0D94"/>
    <w:multiLevelType w:val="hybridMultilevel"/>
    <w:tmpl w:val="2794E1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79061E"/>
    <w:multiLevelType w:val="hybridMultilevel"/>
    <w:tmpl w:val="D8ACCB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2C07F2"/>
    <w:multiLevelType w:val="hybridMultilevel"/>
    <w:tmpl w:val="0B9261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357AE2"/>
    <w:multiLevelType w:val="hybridMultilevel"/>
    <w:tmpl w:val="89AE3826"/>
    <w:lvl w:ilvl="0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A3B5B0A"/>
    <w:multiLevelType w:val="hybridMultilevel"/>
    <w:tmpl w:val="94C6E05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A40822"/>
    <w:multiLevelType w:val="hybridMultilevel"/>
    <w:tmpl w:val="6AEE98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307954"/>
    <w:multiLevelType w:val="hybridMultilevel"/>
    <w:tmpl w:val="B6CC2E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240645"/>
    <w:multiLevelType w:val="hybridMultilevel"/>
    <w:tmpl w:val="7054B90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AB646B"/>
    <w:multiLevelType w:val="hybridMultilevel"/>
    <w:tmpl w:val="5002CA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3A5859"/>
    <w:multiLevelType w:val="hybridMultilevel"/>
    <w:tmpl w:val="D4F69C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D940CA"/>
    <w:multiLevelType w:val="hybridMultilevel"/>
    <w:tmpl w:val="6FFEF4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0B53C6"/>
    <w:multiLevelType w:val="hybridMultilevel"/>
    <w:tmpl w:val="B9988D9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1D00A1"/>
    <w:multiLevelType w:val="hybridMultilevel"/>
    <w:tmpl w:val="9F506B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11"/>
  </w:num>
  <w:num w:numId="4">
    <w:abstractNumId w:val="4"/>
  </w:num>
  <w:num w:numId="5">
    <w:abstractNumId w:val="8"/>
  </w:num>
  <w:num w:numId="6">
    <w:abstractNumId w:val="15"/>
  </w:num>
  <w:num w:numId="7">
    <w:abstractNumId w:val="16"/>
  </w:num>
  <w:num w:numId="8">
    <w:abstractNumId w:val="9"/>
  </w:num>
  <w:num w:numId="9">
    <w:abstractNumId w:val="7"/>
  </w:num>
  <w:num w:numId="10">
    <w:abstractNumId w:val="13"/>
  </w:num>
  <w:num w:numId="11">
    <w:abstractNumId w:val="17"/>
  </w:num>
  <w:num w:numId="12">
    <w:abstractNumId w:val="0"/>
  </w:num>
  <w:num w:numId="13">
    <w:abstractNumId w:val="3"/>
  </w:num>
  <w:num w:numId="14">
    <w:abstractNumId w:val="14"/>
  </w:num>
  <w:num w:numId="15">
    <w:abstractNumId w:val="2"/>
  </w:num>
  <w:num w:numId="16">
    <w:abstractNumId w:val="1"/>
  </w:num>
  <w:num w:numId="17">
    <w:abstractNumId w:val="6"/>
  </w:num>
  <w:num w:numId="18">
    <w:abstractNumId w:val="1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LA0tLS0MDYxsTRR0lEKTi0uzszPAykwNqsFAFcSV/YtAAAA"/>
  </w:docVars>
  <w:rsids>
    <w:rsidRoot w:val="001A36B0"/>
    <w:rsid w:val="00000B98"/>
    <w:rsid w:val="00017686"/>
    <w:rsid w:val="00027D65"/>
    <w:rsid w:val="00032BDC"/>
    <w:rsid w:val="00046EED"/>
    <w:rsid w:val="00053452"/>
    <w:rsid w:val="00082D8C"/>
    <w:rsid w:val="000B0388"/>
    <w:rsid w:val="000C21D6"/>
    <w:rsid w:val="000C6C33"/>
    <w:rsid w:val="000E00FC"/>
    <w:rsid w:val="000E297D"/>
    <w:rsid w:val="00114510"/>
    <w:rsid w:val="0013075D"/>
    <w:rsid w:val="00144C76"/>
    <w:rsid w:val="00144F18"/>
    <w:rsid w:val="001501BF"/>
    <w:rsid w:val="00154361"/>
    <w:rsid w:val="00160E35"/>
    <w:rsid w:val="00164091"/>
    <w:rsid w:val="00164AC0"/>
    <w:rsid w:val="00173B24"/>
    <w:rsid w:val="00182703"/>
    <w:rsid w:val="001A36B0"/>
    <w:rsid w:val="001A3CC5"/>
    <w:rsid w:val="001B3590"/>
    <w:rsid w:val="001C26EC"/>
    <w:rsid w:val="001E42A1"/>
    <w:rsid w:val="001F50AD"/>
    <w:rsid w:val="00213E76"/>
    <w:rsid w:val="00224089"/>
    <w:rsid w:val="00233E91"/>
    <w:rsid w:val="00236621"/>
    <w:rsid w:val="002465F2"/>
    <w:rsid w:val="00261769"/>
    <w:rsid w:val="002706B2"/>
    <w:rsid w:val="002747EF"/>
    <w:rsid w:val="00274AEF"/>
    <w:rsid w:val="0028495F"/>
    <w:rsid w:val="002A02FC"/>
    <w:rsid w:val="002B254C"/>
    <w:rsid w:val="002E3F66"/>
    <w:rsid w:val="002E5A19"/>
    <w:rsid w:val="002E6361"/>
    <w:rsid w:val="00300C49"/>
    <w:rsid w:val="00307927"/>
    <w:rsid w:val="0031401D"/>
    <w:rsid w:val="00320FA4"/>
    <w:rsid w:val="00324E47"/>
    <w:rsid w:val="003318D7"/>
    <w:rsid w:val="00366033"/>
    <w:rsid w:val="00376A91"/>
    <w:rsid w:val="00384ABC"/>
    <w:rsid w:val="003A0B73"/>
    <w:rsid w:val="003B3442"/>
    <w:rsid w:val="003C585B"/>
    <w:rsid w:val="003C6B96"/>
    <w:rsid w:val="003D2C30"/>
    <w:rsid w:val="003D38CC"/>
    <w:rsid w:val="00403A04"/>
    <w:rsid w:val="00435A37"/>
    <w:rsid w:val="0045538E"/>
    <w:rsid w:val="00461F02"/>
    <w:rsid w:val="004646E4"/>
    <w:rsid w:val="004710DA"/>
    <w:rsid w:val="00493AA7"/>
    <w:rsid w:val="004A13BA"/>
    <w:rsid w:val="004B7F46"/>
    <w:rsid w:val="004C6546"/>
    <w:rsid w:val="004E727A"/>
    <w:rsid w:val="004F4FF1"/>
    <w:rsid w:val="005129B7"/>
    <w:rsid w:val="00540BD2"/>
    <w:rsid w:val="00544705"/>
    <w:rsid w:val="00555EAA"/>
    <w:rsid w:val="0056161A"/>
    <w:rsid w:val="005975AD"/>
    <w:rsid w:val="005D40C6"/>
    <w:rsid w:val="005F4750"/>
    <w:rsid w:val="0061352E"/>
    <w:rsid w:val="0061551C"/>
    <w:rsid w:val="0062662D"/>
    <w:rsid w:val="006311EB"/>
    <w:rsid w:val="006370B5"/>
    <w:rsid w:val="00637CCD"/>
    <w:rsid w:val="00645448"/>
    <w:rsid w:val="00650D8E"/>
    <w:rsid w:val="006549CC"/>
    <w:rsid w:val="00661CD6"/>
    <w:rsid w:val="00671DD7"/>
    <w:rsid w:val="0067542E"/>
    <w:rsid w:val="006929E2"/>
    <w:rsid w:val="00697415"/>
    <w:rsid w:val="006A406D"/>
    <w:rsid w:val="006C4356"/>
    <w:rsid w:val="006C4583"/>
    <w:rsid w:val="006D5EBF"/>
    <w:rsid w:val="00721166"/>
    <w:rsid w:val="00732AD3"/>
    <w:rsid w:val="007340FE"/>
    <w:rsid w:val="007358E6"/>
    <w:rsid w:val="00742748"/>
    <w:rsid w:val="0076201C"/>
    <w:rsid w:val="0077058D"/>
    <w:rsid w:val="0077458E"/>
    <w:rsid w:val="00796B05"/>
    <w:rsid w:val="007A6142"/>
    <w:rsid w:val="007A6F28"/>
    <w:rsid w:val="007C38DC"/>
    <w:rsid w:val="007D0D0B"/>
    <w:rsid w:val="007D76B6"/>
    <w:rsid w:val="007F3033"/>
    <w:rsid w:val="007F6B4F"/>
    <w:rsid w:val="008044C5"/>
    <w:rsid w:val="00830A4D"/>
    <w:rsid w:val="00833B8D"/>
    <w:rsid w:val="008348D3"/>
    <w:rsid w:val="00842740"/>
    <w:rsid w:val="00884F04"/>
    <w:rsid w:val="00892BE3"/>
    <w:rsid w:val="008A3B3A"/>
    <w:rsid w:val="008A4857"/>
    <w:rsid w:val="008A700D"/>
    <w:rsid w:val="008B035B"/>
    <w:rsid w:val="008B73B7"/>
    <w:rsid w:val="008B7BBC"/>
    <w:rsid w:val="008C115A"/>
    <w:rsid w:val="008C3005"/>
    <w:rsid w:val="008C74CC"/>
    <w:rsid w:val="008D5722"/>
    <w:rsid w:val="008D7F2D"/>
    <w:rsid w:val="008E0E89"/>
    <w:rsid w:val="008F16CB"/>
    <w:rsid w:val="009007D4"/>
    <w:rsid w:val="00927D79"/>
    <w:rsid w:val="009405F5"/>
    <w:rsid w:val="00941EC3"/>
    <w:rsid w:val="00964E50"/>
    <w:rsid w:val="009667CC"/>
    <w:rsid w:val="0096788E"/>
    <w:rsid w:val="009A7398"/>
    <w:rsid w:val="009B2CE9"/>
    <w:rsid w:val="009C381F"/>
    <w:rsid w:val="009D5DA9"/>
    <w:rsid w:val="009E29D2"/>
    <w:rsid w:val="009E2ADD"/>
    <w:rsid w:val="00A27949"/>
    <w:rsid w:val="00A37BAF"/>
    <w:rsid w:val="00A41AEA"/>
    <w:rsid w:val="00A5042D"/>
    <w:rsid w:val="00A579D8"/>
    <w:rsid w:val="00A626FB"/>
    <w:rsid w:val="00A659C2"/>
    <w:rsid w:val="00A77DE8"/>
    <w:rsid w:val="00AA3036"/>
    <w:rsid w:val="00AA3FD9"/>
    <w:rsid w:val="00AA4706"/>
    <w:rsid w:val="00AB3532"/>
    <w:rsid w:val="00AB3EA5"/>
    <w:rsid w:val="00AD4EFF"/>
    <w:rsid w:val="00AF2B2E"/>
    <w:rsid w:val="00B00507"/>
    <w:rsid w:val="00B01A9D"/>
    <w:rsid w:val="00B1596E"/>
    <w:rsid w:val="00B15A0E"/>
    <w:rsid w:val="00B302C5"/>
    <w:rsid w:val="00B3144D"/>
    <w:rsid w:val="00B436AA"/>
    <w:rsid w:val="00B50BC5"/>
    <w:rsid w:val="00B5338D"/>
    <w:rsid w:val="00B54192"/>
    <w:rsid w:val="00B56CE1"/>
    <w:rsid w:val="00B60C8F"/>
    <w:rsid w:val="00B61588"/>
    <w:rsid w:val="00B66BD7"/>
    <w:rsid w:val="00B77619"/>
    <w:rsid w:val="00BB79E5"/>
    <w:rsid w:val="00C02114"/>
    <w:rsid w:val="00C02221"/>
    <w:rsid w:val="00C063A3"/>
    <w:rsid w:val="00C34092"/>
    <w:rsid w:val="00C37893"/>
    <w:rsid w:val="00C44445"/>
    <w:rsid w:val="00C70E10"/>
    <w:rsid w:val="00C875E5"/>
    <w:rsid w:val="00CA3704"/>
    <w:rsid w:val="00CA5CEC"/>
    <w:rsid w:val="00CB0121"/>
    <w:rsid w:val="00CC705D"/>
    <w:rsid w:val="00CD38A9"/>
    <w:rsid w:val="00CE2A80"/>
    <w:rsid w:val="00CE4B2B"/>
    <w:rsid w:val="00CE6A39"/>
    <w:rsid w:val="00D0230F"/>
    <w:rsid w:val="00D1373B"/>
    <w:rsid w:val="00D14812"/>
    <w:rsid w:val="00D21611"/>
    <w:rsid w:val="00D31965"/>
    <w:rsid w:val="00D44DCD"/>
    <w:rsid w:val="00D45CBC"/>
    <w:rsid w:val="00D52255"/>
    <w:rsid w:val="00D54FD0"/>
    <w:rsid w:val="00D73017"/>
    <w:rsid w:val="00D734C5"/>
    <w:rsid w:val="00DA297C"/>
    <w:rsid w:val="00DA643B"/>
    <w:rsid w:val="00DB4D6C"/>
    <w:rsid w:val="00DB7DB6"/>
    <w:rsid w:val="00DD5CD7"/>
    <w:rsid w:val="00DF430C"/>
    <w:rsid w:val="00E275ED"/>
    <w:rsid w:val="00E30E73"/>
    <w:rsid w:val="00E42CAB"/>
    <w:rsid w:val="00E52630"/>
    <w:rsid w:val="00E84176"/>
    <w:rsid w:val="00E94233"/>
    <w:rsid w:val="00E95E03"/>
    <w:rsid w:val="00ED203F"/>
    <w:rsid w:val="00ED6703"/>
    <w:rsid w:val="00EF4FFD"/>
    <w:rsid w:val="00F015A1"/>
    <w:rsid w:val="00F032E4"/>
    <w:rsid w:val="00F05272"/>
    <w:rsid w:val="00F272A6"/>
    <w:rsid w:val="00F47739"/>
    <w:rsid w:val="00F515F3"/>
    <w:rsid w:val="00F61A1F"/>
    <w:rsid w:val="00F659A9"/>
    <w:rsid w:val="00F761EE"/>
    <w:rsid w:val="00FB2FF2"/>
    <w:rsid w:val="00FC3DB7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55FF"/>
  <w15:chartTrackingRefBased/>
  <w15:docId w15:val="{6C111200-041B-4EAF-B9BA-A4FA8366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406D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CEC"/>
    <w:pPr>
      <w:keepNext/>
      <w:keepLines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2C30"/>
    <w:pPr>
      <w:outlineLvl w:val="1"/>
    </w:pPr>
    <w:rPr>
      <w:rFonts w:eastAsia="MS PGothic"/>
      <w:b/>
      <w:bCs/>
      <w:noProof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b w:val="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A5CEC"/>
    <w:rPr>
      <w:b/>
      <w:bCs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D2C30"/>
    <w:rPr>
      <w:rFonts w:eastAsia="MS PGothic"/>
      <w:b/>
      <w:bCs/>
      <w:noProof/>
      <w:sz w:val="28"/>
      <w:szCs w:val="28"/>
      <w:u w:val="single"/>
      <w:lang w:val="en-US"/>
    </w:rPr>
  </w:style>
  <w:style w:type="character" w:styleId="Hyperlink">
    <w:name w:val="Hyperlink"/>
    <w:basedOn w:val="DefaultParagraphFont"/>
    <w:uiPriority w:val="99"/>
    <w:unhideWhenUsed/>
    <w:rsid w:val="00CA5CE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5CE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203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00B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50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507"/>
    <w:rPr>
      <w:lang w:val="en-US"/>
    </w:rPr>
  </w:style>
  <w:style w:type="table" w:styleId="TableGrid">
    <w:name w:val="Table Grid"/>
    <w:basedOn w:val="TableNormal"/>
    <w:uiPriority w:val="59"/>
    <w:rsid w:val="00274A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06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53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078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777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83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8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97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95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9035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7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23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99782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31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73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5246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7049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39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4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024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581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370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535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80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157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94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5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29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2069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352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0644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7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65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7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24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0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9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093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05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17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191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577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13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2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012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42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01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732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852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892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60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33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01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28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71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24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11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44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58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6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425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767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74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022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13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1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3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12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66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41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920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43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2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520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073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77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31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77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6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42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51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0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6467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50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981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65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33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723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1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616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19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98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1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1176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43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296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68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88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25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262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99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93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3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75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449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8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99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11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9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0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1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36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18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4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5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78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5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75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2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70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6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288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706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7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3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003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46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808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39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637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972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0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844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168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974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4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263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2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230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47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7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65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55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6319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82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83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41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87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6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4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30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43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93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575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9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6629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775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98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20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4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719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596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46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4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2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714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49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43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43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301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5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1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078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8359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69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645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05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7528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50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07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459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21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270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4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7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214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3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3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8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004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11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03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180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652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67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1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1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320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291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52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3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6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93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6797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863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994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5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8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66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971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78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1429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13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807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51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1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6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68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5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17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710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9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30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49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74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9208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529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177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0728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2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17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54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6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71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667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30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2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267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7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26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84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8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34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09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26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968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43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4247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3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28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719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1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410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57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323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1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75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6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6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06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6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6091">
          <w:marLeft w:val="3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998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46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76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4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99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8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8657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819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83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86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7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7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8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4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90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887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3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044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44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13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88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52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7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61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3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633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4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22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15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45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2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396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083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800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22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5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29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094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4932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0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03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353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4483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078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79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1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8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0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0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64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84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50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261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89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953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26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307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692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4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637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427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73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6028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2089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586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9954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2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24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06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720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454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8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7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71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5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92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29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0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62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619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159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262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3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2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221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3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357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99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3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1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81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4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50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374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72623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emf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emf"/><Relationship Id="rId10" Type="http://schemas.openxmlformats.org/officeDocument/2006/relationships/image" Target="media/image3.emf"/><Relationship Id="rId19" Type="http://schemas.openxmlformats.org/officeDocument/2006/relationships/image" Target="media/image12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Relationship Id="rId22" Type="http://schemas.openxmlformats.org/officeDocument/2006/relationships/image" Target="media/image1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C4C3F-F4AD-43C4-9E66-11D532FE8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7</TotalTime>
  <Pages>10</Pages>
  <Words>1133</Words>
  <Characters>646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43</cp:revision>
  <dcterms:created xsi:type="dcterms:W3CDTF">2021-08-13T06:48:00Z</dcterms:created>
  <dcterms:modified xsi:type="dcterms:W3CDTF">2021-10-21T21:18:00Z</dcterms:modified>
</cp:coreProperties>
</file>